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15.jpg" ContentType="image/jpeg"/>
  <Override PartName="/word/media/rId106.jpg" ContentType="image/jpeg"/>
  <Override PartName="/word/media/rId94.jpg" ContentType="image/jpeg"/>
  <Override PartName="/word/media/rId112.jpg" ContentType="image/jpeg"/>
  <Override PartName="/word/media/rId11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5284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52eoYRBnsqWrXI0e16XDxvzlAGibc4o6XWOIZT2JsX4VemUh2NLmOKxj4icE3CXmVicgickbEmQxVa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孤独是人生的常态吗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人生中第一次理解到孤独这个含义，大概是中考完，我约好和朋友一起去网吧包夜，去刷逆战上的僵尸猎场。题都答上了，也没有作业，父母也没喊着回家，可是我玩了一盘后怎么都不想再玩下去了，我转了一下椅子，盯着窗外过往的车辆发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突然发现小县城的路灯灯光是暖黄色，把细密的雨丝映衬地像一个梦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还有就是在火车上。我第一次出远门坐的十余个小时的火车，也为了省钱，能选硬座就不选别的。车厢里有浑身泥点的中年男人蹲坐在车厢连接处喝酒，也有抖音笑声聊天声嗑瓜子声。九十度的硬座让我坐靠都不舒服，我的座位还是最里面靠窗的，旁边的人都已经睡着，呼噜声渐起，隔座一个愁眉苦脸的青年接了个电话后就开始抹眼泪。车窗外是豫北的农田，一两个小时不见尽头。火车后来还因故停了三个小时，我下火车时天已经擦亮。华北平原的晨风吹过来，我感到很难过，我并不为火车晚点浑身酸痛而难过，我意识到昨天是中秋节，我一晚上没能见到月亮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意识到，孤独并不单是新华字典上“独自一个人”的释义，它是一种突如其来猝不及防的感受。在通宵后的清晨，在拥挤的车厢内，在空荡的房间里，在热闹的街头上，明明是正常不过的环境，你明明什么都没有做，却突然有焕然的感觉，焕然之后却没有一新，就像是电影里梦境与现实的突然转场，你突然意识到，你成了世界的客人。这，就是孤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孤独一直存在，或许因为忙碌而使我们暂时忘却了它，也可能狂欢是一群人的孤单。当某些有特定意义的节日到来，我们会加深茕茕孑立的伤感。明天是情人节，和圣诞节万圣节一样，抵制洋节的呼吁声再大也敌不过女朋友的一个白眼。我似乎需要在这一天刻意做些什么来填充自己，来使自己忘却去年的第二人称已经不存在的事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我们不要被情人节七夕节等节日推着走，我认为节日里的玫瑰花虽然不可或缺，但形式大于意义，不如平常生活里就点缀的细节浪漫。看一个人是否合适，判断一个人的品行是否值得自己相托未来，是一个漫长的需要切身体会的过程，尤其是表现在日常生活里的细小点滴上，表现在对未来的勾画和笃行踏实的实践上。仪式和形式当然不可或缺，但这会将浪漫打折扣，真正的浪漫，是属于一个人给一个人的，是独有的不可复制的，是你能给但别人不能给的，是唯一的，是一种热忱真挚的外化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表达浪漫的方式很贫瘠，就是写情话、写情书情诗情歌，是传统的书信体，可惜现在没有邮局，邮票也淘汰了，写了也只能通过快递的方式寄出。车马邮件都很慢的时代过去了，现在讲究快和便捷，玫瑰花有花店可送上门，浪漫的场景也可花钱让专业的人布置，过节有固定的套路和形式，但是少了一种真挚了，浪漫像是组装起来的，缺少了一种俩人共同装点的参与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同志，明天是情人节。祝</w:t>
      </w:r>
      <w:r>
        <w:t xml:space="preserve"> </w:t>
      </w:r>
      <w:r>
        <w:t xml:space="preserve"> </w:t>
      </w:r>
      <w:r>
        <w:t xml:space="preserve">祝有情人终成眷属，祝无情人也能心有所属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  <w:r>
        <w:t xml:space="preserve">祝在热闹中孤独，在喧哗中沉寂的你和我都能过得充实，于我们而言明天或许只是一个稀松平常的周二，孤独无需驱赶，孤独也不是贬义，不必徒增满朋友圈成眷属但自身仍单行的苦。不要把自己说是单身狗，形容自己是单身狗或许是自嘲，但也多少带有贬义，真的不用妄自菲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，无论是恋爱中的人还是单身中的自己，我们的最终目的都是一样的，都是成为更好的自己。得逢其人而使自己成为更好的自己，这当然是幸事，未遇其人时我们也要成为更好的自己，这样在那个ta来临时，你才更有十足的信心和底气去迎接ta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你不能负了良人，也不能负了自己。</w:t>
      </w:r>
      <w:r>
        <w:t xml:space="preserve"> </w:t>
      </w:r>
      <w:r>
        <w:br/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Q3auHgzwzM6u0P3UQ66cvDQJeKfvQHvb3PyEpcZXiag0DXnv0kZpDGzCr7hQXfUxc1UV4YWKs58NwylOXsuljUg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夏天0713</w:t>
      </w:r>
      <w:r>
        <w:t xml:space="preserve">来自广东</w:t>
      </w:r>
    </w:p>
    <w:p>
      <w:pPr>
        <w:pStyle w:val="BodyText"/>
      </w:pPr>
      <w:r>
        <w:t xml:space="preserve">我意识到，孤独并不单是新华字典上“独自一个人”的释义，它是一种突如其来猝不及防的感受。在通宵后的清晨，在拥挤的车厢内，在空荡的房间里，在热闹的街头上，明明是正常不过的环境，你明明什么都没有做，却突然有焕然的感觉，焕然之后却没有一新，就像是电影里梦境与现实的突然转场，你突然意识到，你成了世界的客人</w:t>
      </w:r>
      <w:r>
        <w:t xml:space="preserve"> </w:t>
      </w:r>
      <w:r>
        <w:t xml:space="preserve">[流泪]给我看哭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KHvxKg8z8EiaXQO4E7z4KEs8wLR2bl3FyHSLfXcZ2fvl9FWM1Ote1YD4ibvNGskNFHiaM4TwI1hYoVZ0epv6EwIrY0HOCN5Mlp2U1FDpXf5Kk3rSbSpHHEVJN6ibbQSStApu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香菇滑稽周</w:t>
      </w:r>
      <w:r>
        <w:t xml:space="preserve">来自江西</w:t>
      </w:r>
    </w:p>
    <w:p>
      <w:pPr>
        <w:pStyle w:val="BodyText"/>
      </w:pPr>
      <w:r>
        <w:t xml:space="preserve">我现在才发现以前不管关系多好，多无话不谈的小伙伴也会随着时间的推移而变得生疏，所以反而习惯自己一个人了，一个人看书，一个人吃饭，也挺好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aZJMs7UT00VZdj9l42ibnXLLBzcAqq4pVGTXeATlJk2hAicMYaTUDmFt3dJM7TDibfYjib3tMlsVblCLTibUQsBicHMsNf9m5ecUY5VmF9mGxc6LJp19QIw2ibKIN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努力站桩的奶酪</w:t>
      </w:r>
      <w:r>
        <w:t xml:space="preserve">来自湖北</w:t>
      </w:r>
    </w:p>
    <w:p>
      <w:pPr>
        <w:pStyle w:val="BodyText"/>
      </w:pPr>
      <w:r>
        <w:t xml:space="preserve">真正的浪漫，是属于一个人给一个人的，是独有的不可复制的，是你能给但别人不能给的，是唯一的，是一种热忱真挚的外化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IyTrt5I8OF1vQAQuOaj1iaXncGibpTOLbMTWPdPCTXmvkIaNvTDaKDeBIyZN9R3YUhP0B5icdicr64hpU0pEOiaDC7TLGVl2NLQIeLLr3dqxl8CTUXHeP9dD0jh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八九</w:t>
      </w:r>
      <w:r>
        <w:t xml:space="preserve">来自陕西</w:t>
      </w:r>
    </w:p>
    <w:p>
      <w:pPr>
        <w:pStyle w:val="BodyText"/>
      </w:pPr>
      <w:r>
        <w:t xml:space="preserve">写的真好[强][强]有时我也会在不经意间感到孤独：每次游玩完一个人回家的路上；每逢开学放假前…直到现在毕业了，一个人呆的久了，慢慢发现人肉体可以孤独，但精神不能，我也学会了在书中找寻自己想要的东西，“躲进小楼成一统管他春夏与秋冬”。祝大家情人节快乐[玫瑰][玫瑰]只留我🐶 一人伤心的泪😭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PiajxSqBRaELibRd0DHPYAGxD2hCeYyj9gr4uqHMjjlle9Hm6OuYq0FqWxvv86gB6XsyNzoNib91xibJ2aJ4buYF2cnvQXwrnYNia9N7lqBVTMlsRe5WiaugOW4WbZWvNC5mibI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花快开</w:t>
      </w:r>
      <w:r>
        <w:t xml:space="preserve">来自山西</w:t>
      </w:r>
    </w:p>
    <w:p>
      <w:pPr>
        <w:pStyle w:val="BodyText"/>
      </w:pPr>
      <w:r>
        <w:t xml:space="preserve">哈，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记得听易中天品三国时说到诸葛亮有一句：伟大的人都是孤独的。很是感触，一个人足够强大也是种悲哀吧[撇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WJ2ib9GW5YaZ7aLxzkibxxtttUZ1n6U6xvGibz2GCKmzryahAxf6fD9EcsB3uPRgZ3XO0fgILIhmUXoXdDSXxpibbWbWVvKQK6iatoDar2aCyn53agnZKKGibeFQ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🌾</w:t>
      </w:r>
      <w:r>
        <w:t xml:space="preserve">来自河南</w:t>
      </w:r>
    </w:p>
    <w:p>
      <w:pPr>
        <w:pStyle w:val="BodyText"/>
      </w:pPr>
      <w:r>
        <w:t xml:space="preserve">村上说“把玩孤独”，直接从戚戚然上升到俯瞰众生的温暖情怀。能跳出来就不受困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PiajxSqBRaEKOibYWibebc7lW4eOsSwdeo7urPnbYwFvGHgVIM4ibWUr4MFC3K9j2y17rJBykKS65BcqoQP7FxMicwDialzhUMPyfP90Q7Xr0ysoZEhFV69Q99OwSU8Slv8icGB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i</w:t>
      </w:r>
      <w:r>
        <w:t xml:space="preserve">来自河南</w:t>
      </w:r>
    </w:p>
    <w:p>
      <w:pPr>
        <w:pStyle w:val="BodyText"/>
      </w:pPr>
      <w:r>
        <w:t xml:space="preserve">现实总是慢我的心一步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n6tINRGwUZX1yg1fR3sv4Yuht8kkUjeptUt4mtCnmtuIVErbAdtDOFYGQ0z4EefBNula3wRFSiaJ7lia7aQjCfBYaicwmsk6WnglHPA8ViaUHfBuqI7jpMuVftaLN6Nt5IVs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D</w:t>
      </w:r>
      <w:r>
        <w:t xml:space="preserve">来自湖北</w:t>
      </w:r>
    </w:p>
    <w:p>
      <w:pPr>
        <w:pStyle w:val="BodyText"/>
      </w:pPr>
      <w:r>
        <w:t xml:space="preserve">世界上那么多人，每一个人都是一座孤岛，无他，人性使然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15" Target="media/rId115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112" Target="media/rId112.jpg" /><Relationship Type="http://schemas.openxmlformats.org/officeDocument/2006/relationships/image" Id="rId118" Target="media/rId118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40Z</dcterms:created>
  <dcterms:modified xsi:type="dcterms:W3CDTF">2025-01-25T14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